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30BEC6" w14:textId="1DB266F0" w:rsidR="00597FB1" w:rsidRPr="00F55BCA" w:rsidRDefault="00597FB1" w:rsidP="004E40E6">
      <w:pPr>
        <w:jc w:val="both"/>
        <w:rPr>
          <w:b/>
          <w:bCs/>
          <w:sz w:val="22"/>
          <w:szCs w:val="22"/>
        </w:rPr>
      </w:pPr>
      <w:r w:rsidRPr="00F55BCA">
        <w:rPr>
          <w:b/>
          <w:bCs/>
          <w:sz w:val="22"/>
          <w:szCs w:val="22"/>
        </w:rPr>
        <w:t xml:space="preserve">Formularz rekrutacyjny </w:t>
      </w:r>
    </w:p>
    <w:p w14:paraId="4D470C66" w14:textId="12D9792B" w:rsidR="008850DE" w:rsidRPr="00F55BCA" w:rsidRDefault="00160195" w:rsidP="000E474A">
      <w:pPr>
        <w:jc w:val="both"/>
      </w:pPr>
      <w:r w:rsidRPr="00F55BCA">
        <w:t>kandydata/kandydatki</w:t>
      </w:r>
      <w:r w:rsidR="00C80BF0" w:rsidRPr="00F55BCA">
        <w:t xml:space="preserve"> do udziału w projekcie </w:t>
      </w:r>
      <w:r w:rsidR="000E474A" w:rsidRPr="00F55BCA">
        <w:t>badawczym pn. „</w:t>
      </w:r>
      <w:r w:rsidR="00C80BF0" w:rsidRPr="00F55BCA">
        <w:t xml:space="preserve">Polscy </w:t>
      </w:r>
      <w:proofErr w:type="spellStart"/>
      <w:r w:rsidR="00C80BF0" w:rsidRPr="00F55BCA">
        <w:rPr>
          <w:i/>
        </w:rPr>
        <w:t>grey</w:t>
      </w:r>
      <w:proofErr w:type="spellEnd"/>
      <w:r w:rsidR="00C80BF0" w:rsidRPr="00F55BCA">
        <w:rPr>
          <w:i/>
        </w:rPr>
        <w:t xml:space="preserve"> </w:t>
      </w:r>
      <w:proofErr w:type="spellStart"/>
      <w:r w:rsidR="00C80BF0" w:rsidRPr="00F55BCA">
        <w:rPr>
          <w:i/>
        </w:rPr>
        <w:t>voters</w:t>
      </w:r>
      <w:proofErr w:type="spellEnd"/>
      <w:r w:rsidR="00C80BF0" w:rsidRPr="00F55BCA">
        <w:t>. Wpływ zmian demograficznych na rynek wyborczy w Polsce. Studium cyklu wyborczego lat 2023-2025</w:t>
      </w:r>
      <w:r w:rsidR="000E474A" w:rsidRPr="00F55BCA">
        <w:t>”</w:t>
      </w:r>
      <w:r w:rsidR="00106BBD" w:rsidRPr="00F55BCA">
        <w:t xml:space="preserve"> </w:t>
      </w:r>
      <w:r w:rsidR="00597FB1" w:rsidRPr="00F55BCA">
        <w:t xml:space="preserve">pod </w:t>
      </w:r>
      <w:r w:rsidR="00106BBD" w:rsidRPr="00F55BCA">
        <w:t>kierowni</w:t>
      </w:r>
      <w:r w:rsidR="00597FB1" w:rsidRPr="00F55BCA">
        <w:t xml:space="preserve">ctwem </w:t>
      </w:r>
      <w:r w:rsidR="00106BBD" w:rsidRPr="00F55BCA">
        <w:t>dr hab. Agnieszk</w:t>
      </w:r>
      <w:r w:rsidR="00F55BCA" w:rsidRPr="00F55BCA">
        <w:t>i</w:t>
      </w:r>
      <w:r w:rsidR="00106BBD" w:rsidRPr="00F55BCA">
        <w:t xml:space="preserve"> </w:t>
      </w:r>
      <w:proofErr w:type="spellStart"/>
      <w:r w:rsidR="00106BBD" w:rsidRPr="00F55BCA">
        <w:t>Tursk</w:t>
      </w:r>
      <w:r w:rsidR="00F55BCA" w:rsidRPr="00F55BCA">
        <w:t>iej</w:t>
      </w:r>
      <w:r w:rsidR="00106BBD" w:rsidRPr="00F55BCA">
        <w:t>-Kaw</w:t>
      </w:r>
      <w:r w:rsidR="00F55BCA" w:rsidRPr="00F55BCA">
        <w:t>y</w:t>
      </w:r>
      <w:proofErr w:type="spellEnd"/>
      <w:r w:rsidR="00106BBD" w:rsidRPr="00F55BCA">
        <w:t>, prof. UŚ</w:t>
      </w:r>
      <w:r w:rsidR="00EE4D0C" w:rsidRPr="00F55BCA">
        <w:t>.</w:t>
      </w:r>
      <w:r w:rsidR="0022534F" w:rsidRPr="00F55BCA">
        <w:t xml:space="preserve"> </w:t>
      </w:r>
    </w:p>
    <w:p w14:paraId="396DA274" w14:textId="77777777" w:rsidR="008850DE" w:rsidRPr="00F55BCA" w:rsidRDefault="008850DE" w:rsidP="000E474A">
      <w:pPr>
        <w:jc w:val="both"/>
        <w:rPr>
          <w:sz w:val="22"/>
          <w:szCs w:val="22"/>
        </w:rPr>
      </w:pPr>
    </w:p>
    <w:p w14:paraId="4985BDBD" w14:textId="77777777" w:rsidR="00160195" w:rsidRPr="00F55BCA" w:rsidRDefault="00160195" w:rsidP="004E40E6">
      <w:pPr>
        <w:jc w:val="both"/>
        <w:rPr>
          <w:sz w:val="22"/>
          <w:szCs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1"/>
        <w:gridCol w:w="5097"/>
      </w:tblGrid>
      <w:tr w:rsidR="00597FB1" w:rsidRPr="00F55BCA" w14:paraId="169427DB" w14:textId="77777777" w:rsidTr="00D822F1">
        <w:tc>
          <w:tcPr>
            <w:tcW w:w="4531" w:type="dxa"/>
          </w:tcPr>
          <w:p w14:paraId="046E18FA" w14:textId="055C5FC2" w:rsidR="00597FB1" w:rsidRPr="00F55BCA" w:rsidRDefault="00597FB1" w:rsidP="00597FB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sz w:val="22"/>
                <w:szCs w:val="22"/>
              </w:rPr>
            </w:pPr>
            <w:r w:rsidRPr="00F55BCA">
              <w:t>Imię i nazwisko</w:t>
            </w:r>
          </w:p>
        </w:tc>
        <w:tc>
          <w:tcPr>
            <w:tcW w:w="5097" w:type="dxa"/>
          </w:tcPr>
          <w:p w14:paraId="0EC0D410" w14:textId="77777777" w:rsidR="00597FB1" w:rsidRPr="00F55BCA" w:rsidRDefault="00597FB1" w:rsidP="00597FB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sz w:val="22"/>
                <w:szCs w:val="22"/>
              </w:rPr>
            </w:pPr>
          </w:p>
        </w:tc>
      </w:tr>
      <w:tr w:rsidR="00597FB1" w:rsidRPr="00F55BCA" w14:paraId="6AF9CAA2" w14:textId="77777777" w:rsidTr="00D822F1">
        <w:tc>
          <w:tcPr>
            <w:tcW w:w="4531" w:type="dxa"/>
          </w:tcPr>
          <w:p w14:paraId="4CC9BF52" w14:textId="340726B6" w:rsidR="00597FB1" w:rsidRPr="00F55BCA" w:rsidRDefault="0082301A" w:rsidP="00597FB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sz w:val="22"/>
                <w:szCs w:val="22"/>
              </w:rPr>
            </w:pPr>
            <w:r w:rsidRPr="00F55BCA">
              <w:t xml:space="preserve">Adres </w:t>
            </w:r>
            <w:r w:rsidR="00597FB1" w:rsidRPr="00F55BCA">
              <w:t>e-mail</w:t>
            </w:r>
          </w:p>
        </w:tc>
        <w:tc>
          <w:tcPr>
            <w:tcW w:w="5097" w:type="dxa"/>
          </w:tcPr>
          <w:p w14:paraId="72BD808E" w14:textId="77777777" w:rsidR="00597FB1" w:rsidRPr="00F55BCA" w:rsidRDefault="00597FB1" w:rsidP="00597FB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sz w:val="22"/>
                <w:szCs w:val="22"/>
              </w:rPr>
            </w:pPr>
          </w:p>
        </w:tc>
      </w:tr>
      <w:tr w:rsidR="00597FB1" w:rsidRPr="00F55BCA" w14:paraId="203F2404" w14:textId="77777777" w:rsidTr="00D822F1">
        <w:tc>
          <w:tcPr>
            <w:tcW w:w="4531" w:type="dxa"/>
          </w:tcPr>
          <w:p w14:paraId="0BDF9D38" w14:textId="2A6B10E7" w:rsidR="00597FB1" w:rsidRPr="00F55BCA" w:rsidRDefault="0082301A" w:rsidP="00597FB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sz w:val="22"/>
                <w:szCs w:val="22"/>
              </w:rPr>
            </w:pPr>
            <w:r w:rsidRPr="00F55BCA">
              <w:t xml:space="preserve">Numer telefonu </w:t>
            </w:r>
          </w:p>
        </w:tc>
        <w:tc>
          <w:tcPr>
            <w:tcW w:w="5097" w:type="dxa"/>
          </w:tcPr>
          <w:p w14:paraId="1C9F2445" w14:textId="77777777" w:rsidR="00597FB1" w:rsidRPr="00F55BCA" w:rsidRDefault="00597FB1" w:rsidP="00597FB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sz w:val="22"/>
                <w:szCs w:val="22"/>
              </w:rPr>
            </w:pPr>
          </w:p>
        </w:tc>
      </w:tr>
      <w:tr w:rsidR="00597FB1" w:rsidRPr="00F55BCA" w14:paraId="68994B1D" w14:textId="77777777" w:rsidTr="00D822F1">
        <w:tc>
          <w:tcPr>
            <w:tcW w:w="4531" w:type="dxa"/>
          </w:tcPr>
          <w:p w14:paraId="315562BA" w14:textId="2F586E97" w:rsidR="00597FB1" w:rsidRPr="00F55BCA" w:rsidRDefault="00597FB1" w:rsidP="00D822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sz w:val="22"/>
                <w:szCs w:val="22"/>
              </w:rPr>
            </w:pPr>
            <w:r w:rsidRPr="00F55BCA">
              <w:rPr>
                <w:sz w:val="22"/>
                <w:szCs w:val="22"/>
              </w:rPr>
              <w:t>Adres zamieszkania</w:t>
            </w:r>
            <w:r w:rsidR="00D822F1" w:rsidRPr="00F55BCA">
              <w:rPr>
                <w:sz w:val="22"/>
                <w:szCs w:val="22"/>
              </w:rPr>
              <w:t xml:space="preserve"> (miasto, województwo)</w:t>
            </w:r>
          </w:p>
        </w:tc>
        <w:tc>
          <w:tcPr>
            <w:tcW w:w="5097" w:type="dxa"/>
          </w:tcPr>
          <w:p w14:paraId="33B95908" w14:textId="77777777" w:rsidR="00597FB1" w:rsidRPr="00F55BCA" w:rsidRDefault="00597FB1" w:rsidP="000E4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sz w:val="22"/>
                <w:szCs w:val="22"/>
              </w:rPr>
            </w:pPr>
          </w:p>
        </w:tc>
      </w:tr>
      <w:tr w:rsidR="00597FB1" w:rsidRPr="00F55BCA" w14:paraId="55EFBF18" w14:textId="77777777" w:rsidTr="00D822F1">
        <w:tc>
          <w:tcPr>
            <w:tcW w:w="4531" w:type="dxa"/>
          </w:tcPr>
          <w:p w14:paraId="36B6F92D" w14:textId="77777777" w:rsidR="00597FB1" w:rsidRPr="00F55BCA" w:rsidRDefault="00597FB1" w:rsidP="00597FB1">
            <w:r w:rsidRPr="00F55BCA">
              <w:t>Uczelnia</w:t>
            </w:r>
          </w:p>
          <w:p w14:paraId="5BE3951D" w14:textId="77777777" w:rsidR="00597FB1" w:rsidRPr="00F55BCA" w:rsidRDefault="00597FB1" w:rsidP="000E4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sz w:val="22"/>
                <w:szCs w:val="22"/>
              </w:rPr>
            </w:pPr>
          </w:p>
        </w:tc>
        <w:tc>
          <w:tcPr>
            <w:tcW w:w="5097" w:type="dxa"/>
          </w:tcPr>
          <w:p w14:paraId="44DC63DC" w14:textId="77777777" w:rsidR="00597FB1" w:rsidRPr="00F55BCA" w:rsidRDefault="00597FB1" w:rsidP="000E4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sz w:val="22"/>
                <w:szCs w:val="22"/>
              </w:rPr>
            </w:pPr>
          </w:p>
        </w:tc>
      </w:tr>
      <w:tr w:rsidR="0082301A" w:rsidRPr="00F55BCA" w14:paraId="1FE90CC6" w14:textId="77777777" w:rsidTr="00D822F1">
        <w:tc>
          <w:tcPr>
            <w:tcW w:w="4531" w:type="dxa"/>
          </w:tcPr>
          <w:p w14:paraId="0A9FCF2E" w14:textId="065CDC9B" w:rsidR="0082301A" w:rsidRPr="00F55BCA" w:rsidRDefault="003711EA" w:rsidP="00597FB1">
            <w:r w:rsidRPr="00F55BCA">
              <w:t>Reprezentowana d</w:t>
            </w:r>
            <w:r w:rsidR="0082301A" w:rsidRPr="00F55BCA">
              <w:t>yscyplina</w:t>
            </w:r>
            <w:r w:rsidRPr="00F55BCA">
              <w:t xml:space="preserve"> naukowa</w:t>
            </w:r>
          </w:p>
        </w:tc>
        <w:tc>
          <w:tcPr>
            <w:tcW w:w="5097" w:type="dxa"/>
          </w:tcPr>
          <w:p w14:paraId="2FDBD78D" w14:textId="77777777" w:rsidR="0082301A" w:rsidRPr="00F55BCA" w:rsidRDefault="0082301A" w:rsidP="000E4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sz w:val="22"/>
                <w:szCs w:val="22"/>
              </w:rPr>
            </w:pPr>
          </w:p>
        </w:tc>
      </w:tr>
      <w:tr w:rsidR="00597FB1" w:rsidRPr="00F55BCA" w14:paraId="4BF91540" w14:textId="77777777" w:rsidTr="00D822F1">
        <w:tc>
          <w:tcPr>
            <w:tcW w:w="4531" w:type="dxa"/>
          </w:tcPr>
          <w:p w14:paraId="6982E331" w14:textId="30ACFAA9" w:rsidR="00597FB1" w:rsidRPr="00F55BCA" w:rsidRDefault="00597FB1" w:rsidP="00597FB1">
            <w:pPr>
              <w:rPr>
                <w:sz w:val="22"/>
                <w:szCs w:val="22"/>
              </w:rPr>
            </w:pPr>
            <w:r w:rsidRPr="00F55BCA">
              <w:t>Status</w:t>
            </w:r>
            <w:r w:rsidR="009E449B" w:rsidRPr="00F55BCA">
              <w:t>*</w:t>
            </w:r>
          </w:p>
        </w:tc>
        <w:tc>
          <w:tcPr>
            <w:tcW w:w="5097" w:type="dxa"/>
          </w:tcPr>
          <w:p w14:paraId="40ED9784" w14:textId="187A6F27" w:rsidR="00597FB1" w:rsidRPr="00F55BCA" w:rsidRDefault="00597FB1" w:rsidP="00597FB1">
            <w:r w:rsidRPr="00F55BCA">
              <w:t xml:space="preserve">[   ] doktorant (rok………..), </w:t>
            </w:r>
          </w:p>
          <w:p w14:paraId="7D5299DC" w14:textId="40F5E441" w:rsidR="00597FB1" w:rsidRPr="00F55BCA" w:rsidRDefault="00597FB1" w:rsidP="00597FB1">
            <w:r w:rsidRPr="00F55BCA">
              <w:t>[   ] młodszy pracownik naukowy (</w:t>
            </w:r>
            <w:r w:rsidR="009E449B" w:rsidRPr="00F55BCA">
              <w:t xml:space="preserve">liczba lat </w:t>
            </w:r>
            <w:r w:rsidRPr="00F55BCA">
              <w:t>po doktoracie……….)</w:t>
            </w:r>
          </w:p>
          <w:p w14:paraId="5D52C915" w14:textId="77777777" w:rsidR="00597FB1" w:rsidRPr="00F55BCA" w:rsidRDefault="00597FB1" w:rsidP="000E4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sz w:val="22"/>
                <w:szCs w:val="22"/>
              </w:rPr>
            </w:pPr>
          </w:p>
        </w:tc>
      </w:tr>
      <w:tr w:rsidR="00597FB1" w:rsidRPr="00F55BCA" w14:paraId="0F363F5E" w14:textId="77777777" w:rsidTr="00D822F1">
        <w:tc>
          <w:tcPr>
            <w:tcW w:w="4531" w:type="dxa"/>
          </w:tcPr>
          <w:p w14:paraId="0AC34F42" w14:textId="20E5EE28" w:rsidR="009E449B" w:rsidRPr="00F55BCA" w:rsidRDefault="009E449B" w:rsidP="009E449B">
            <w:r w:rsidRPr="00F55BCA">
              <w:t>Publikacje**</w:t>
            </w:r>
          </w:p>
          <w:p w14:paraId="2DB1244C" w14:textId="77777777" w:rsidR="00597FB1" w:rsidRPr="00F55BCA" w:rsidRDefault="00597FB1" w:rsidP="000E4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sz w:val="22"/>
                <w:szCs w:val="22"/>
              </w:rPr>
            </w:pPr>
          </w:p>
        </w:tc>
        <w:tc>
          <w:tcPr>
            <w:tcW w:w="5097" w:type="dxa"/>
          </w:tcPr>
          <w:p w14:paraId="7FCA4E99" w14:textId="77777777" w:rsidR="00597FB1" w:rsidRPr="00F55BCA" w:rsidRDefault="00597FB1" w:rsidP="000E4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sz w:val="22"/>
                <w:szCs w:val="22"/>
              </w:rPr>
            </w:pPr>
          </w:p>
        </w:tc>
      </w:tr>
      <w:tr w:rsidR="00597FB1" w:rsidRPr="00F55BCA" w14:paraId="0F461A91" w14:textId="77777777" w:rsidTr="00D822F1">
        <w:tc>
          <w:tcPr>
            <w:tcW w:w="4531" w:type="dxa"/>
          </w:tcPr>
          <w:p w14:paraId="40A011E6" w14:textId="79283598" w:rsidR="00D64239" w:rsidRPr="00F55BCA" w:rsidRDefault="00D64239" w:rsidP="00D64239">
            <w:r w:rsidRPr="00F55BCA">
              <w:t>Udział w projektach naukowych***</w:t>
            </w:r>
          </w:p>
          <w:p w14:paraId="2F29AF53" w14:textId="77777777" w:rsidR="00597FB1" w:rsidRPr="00F55BCA" w:rsidRDefault="00597FB1" w:rsidP="000E4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sz w:val="22"/>
                <w:szCs w:val="22"/>
              </w:rPr>
            </w:pPr>
          </w:p>
        </w:tc>
        <w:tc>
          <w:tcPr>
            <w:tcW w:w="5097" w:type="dxa"/>
          </w:tcPr>
          <w:p w14:paraId="6D37C324" w14:textId="77777777" w:rsidR="00597FB1" w:rsidRPr="00F55BCA" w:rsidRDefault="00597FB1" w:rsidP="000E4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sz w:val="22"/>
                <w:szCs w:val="22"/>
              </w:rPr>
            </w:pPr>
          </w:p>
        </w:tc>
      </w:tr>
      <w:tr w:rsidR="0082301A" w:rsidRPr="00F55BCA" w14:paraId="411368CF" w14:textId="77777777" w:rsidTr="00D54ABF">
        <w:tc>
          <w:tcPr>
            <w:tcW w:w="9628" w:type="dxa"/>
            <w:gridSpan w:val="2"/>
          </w:tcPr>
          <w:p w14:paraId="5C38FB0C" w14:textId="77777777" w:rsidR="00EE4D0C" w:rsidRPr="00F55BCA" w:rsidRDefault="00EE4D0C" w:rsidP="00EE4D0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  <w:sz w:val="22"/>
                <w:szCs w:val="22"/>
              </w:rPr>
            </w:pPr>
          </w:p>
          <w:p w14:paraId="5D4D1DB8" w14:textId="727A1560" w:rsidR="0082301A" w:rsidRPr="00F55BCA" w:rsidRDefault="0082301A" w:rsidP="00EE4D0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  <w:sz w:val="22"/>
                <w:szCs w:val="22"/>
              </w:rPr>
            </w:pPr>
            <w:r w:rsidRPr="00F55BCA">
              <w:rPr>
                <w:b/>
                <w:bCs/>
                <w:sz w:val="22"/>
                <w:szCs w:val="22"/>
              </w:rPr>
              <w:t>Proszę o udzielenie odpowiedzi na poniższe pytania</w:t>
            </w:r>
            <w:r w:rsidR="00EE4D0C" w:rsidRPr="00F55BCA">
              <w:rPr>
                <w:b/>
                <w:bCs/>
                <w:sz w:val="22"/>
                <w:szCs w:val="22"/>
              </w:rPr>
              <w:t>.</w:t>
            </w:r>
          </w:p>
          <w:p w14:paraId="7BC49EF7" w14:textId="1103E3F6" w:rsidR="00EE4D0C" w:rsidRPr="00F55BCA" w:rsidRDefault="00EE4D0C" w:rsidP="00EE4D0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02468D" w:rsidRPr="00F55BCA" w14:paraId="4C6D793E" w14:textId="77777777" w:rsidTr="00D822F1">
        <w:tc>
          <w:tcPr>
            <w:tcW w:w="4531" w:type="dxa"/>
          </w:tcPr>
          <w:p w14:paraId="1ED117B7" w14:textId="48AEF61A" w:rsidR="0002468D" w:rsidRPr="00F55BCA" w:rsidRDefault="0002468D" w:rsidP="0002468D">
            <w:r w:rsidRPr="00F55BCA">
              <w:t xml:space="preserve">Jaki jest Twój największy </w:t>
            </w:r>
            <w:r w:rsidRPr="00763265">
              <w:t>sukces</w:t>
            </w:r>
            <w:r w:rsidR="00A27F58" w:rsidRPr="00763265">
              <w:t xml:space="preserve"> naukowy</w:t>
            </w:r>
            <w:r w:rsidRPr="00763265">
              <w:t>?</w:t>
            </w:r>
            <w:r w:rsidRPr="00F55BCA">
              <w:t xml:space="preserve"> ****</w:t>
            </w:r>
          </w:p>
          <w:p w14:paraId="2F0F5165" w14:textId="77777777" w:rsidR="0002468D" w:rsidRPr="00F55BCA" w:rsidRDefault="0002468D" w:rsidP="00D64239"/>
        </w:tc>
        <w:tc>
          <w:tcPr>
            <w:tcW w:w="5097" w:type="dxa"/>
          </w:tcPr>
          <w:p w14:paraId="79B268DA" w14:textId="77777777" w:rsidR="0002468D" w:rsidRPr="00F55BCA" w:rsidRDefault="0002468D" w:rsidP="000E4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sz w:val="22"/>
                <w:szCs w:val="22"/>
              </w:rPr>
            </w:pPr>
          </w:p>
        </w:tc>
      </w:tr>
      <w:tr w:rsidR="0002468D" w:rsidRPr="00F55BCA" w14:paraId="4454A443" w14:textId="77777777" w:rsidTr="00D822F1">
        <w:tc>
          <w:tcPr>
            <w:tcW w:w="4531" w:type="dxa"/>
          </w:tcPr>
          <w:p w14:paraId="59F5D52A" w14:textId="0E7DCE12" w:rsidR="0002468D" w:rsidRPr="00F55BCA" w:rsidRDefault="0002468D" w:rsidP="0002468D">
            <w:r w:rsidRPr="00F55BCA">
              <w:t>Co zadecydowało o Twojej decyzji do podjęcia pracy w naszym zespole? ****</w:t>
            </w:r>
          </w:p>
          <w:p w14:paraId="7D43B971" w14:textId="77777777" w:rsidR="0002468D" w:rsidRPr="00F55BCA" w:rsidRDefault="0002468D" w:rsidP="0002468D"/>
        </w:tc>
        <w:tc>
          <w:tcPr>
            <w:tcW w:w="5097" w:type="dxa"/>
          </w:tcPr>
          <w:p w14:paraId="2A2E1126" w14:textId="77777777" w:rsidR="0002468D" w:rsidRPr="00F55BCA" w:rsidRDefault="0002468D" w:rsidP="000E4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sz w:val="22"/>
                <w:szCs w:val="22"/>
              </w:rPr>
            </w:pPr>
          </w:p>
        </w:tc>
      </w:tr>
      <w:tr w:rsidR="0002468D" w:rsidRPr="00F55BCA" w14:paraId="6280F415" w14:textId="77777777" w:rsidTr="00D822F1">
        <w:tc>
          <w:tcPr>
            <w:tcW w:w="4531" w:type="dxa"/>
          </w:tcPr>
          <w:p w14:paraId="6B92D191" w14:textId="6E65337E" w:rsidR="0002468D" w:rsidRPr="00F55BCA" w:rsidRDefault="0002468D" w:rsidP="0002468D">
            <w:r w:rsidRPr="00F55BCA">
              <w:t>Gdzie widzisz swoje miejsce za 5 lat? ****</w:t>
            </w:r>
          </w:p>
          <w:p w14:paraId="1F575A3A" w14:textId="77777777" w:rsidR="0002468D" w:rsidRPr="00F55BCA" w:rsidRDefault="0002468D" w:rsidP="0002468D"/>
        </w:tc>
        <w:tc>
          <w:tcPr>
            <w:tcW w:w="5097" w:type="dxa"/>
          </w:tcPr>
          <w:p w14:paraId="752D3617" w14:textId="77777777" w:rsidR="0002468D" w:rsidRPr="00F55BCA" w:rsidRDefault="0002468D" w:rsidP="000E439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sz w:val="22"/>
                <w:szCs w:val="22"/>
              </w:rPr>
            </w:pPr>
          </w:p>
        </w:tc>
      </w:tr>
    </w:tbl>
    <w:p w14:paraId="7BC0B034" w14:textId="77190227" w:rsidR="000E4398" w:rsidRPr="00F55BCA" w:rsidRDefault="000E4398" w:rsidP="009E449B">
      <w:pPr>
        <w:pBdr>
          <w:bottom w:val="none" w:sz="4" w:space="3" w:color="000000"/>
        </w:pBdr>
        <w:jc w:val="both"/>
        <w:rPr>
          <w:sz w:val="22"/>
          <w:szCs w:val="22"/>
        </w:rPr>
      </w:pPr>
    </w:p>
    <w:p w14:paraId="15748D6E" w14:textId="336260CC" w:rsidR="009E449B" w:rsidRPr="00F55BCA" w:rsidRDefault="009E449B" w:rsidP="009E449B">
      <w:pPr>
        <w:pBdr>
          <w:bottom w:val="none" w:sz="4" w:space="3" w:color="000000"/>
        </w:pBdr>
        <w:jc w:val="both"/>
        <w:rPr>
          <w:sz w:val="22"/>
          <w:szCs w:val="22"/>
        </w:rPr>
      </w:pPr>
    </w:p>
    <w:p w14:paraId="2B1A9FEB" w14:textId="5092F58A" w:rsidR="009E449B" w:rsidRPr="00F55BCA" w:rsidRDefault="009E449B" w:rsidP="009E449B">
      <w:pPr>
        <w:pBdr>
          <w:bottom w:val="none" w:sz="4" w:space="3" w:color="000000"/>
        </w:pBdr>
        <w:jc w:val="both"/>
        <w:rPr>
          <w:sz w:val="22"/>
          <w:szCs w:val="22"/>
        </w:rPr>
      </w:pPr>
    </w:p>
    <w:p w14:paraId="30E29E1A" w14:textId="00D825AA" w:rsidR="00EE4D0C" w:rsidRPr="00F55BCA" w:rsidRDefault="00EE4D0C" w:rsidP="009E449B">
      <w:pPr>
        <w:pBdr>
          <w:bottom w:val="none" w:sz="4" w:space="3" w:color="000000"/>
        </w:pBdr>
        <w:jc w:val="both"/>
        <w:rPr>
          <w:sz w:val="22"/>
          <w:szCs w:val="22"/>
        </w:rPr>
      </w:pPr>
    </w:p>
    <w:p w14:paraId="3DBCD467" w14:textId="5364CD25" w:rsidR="009E449B" w:rsidRPr="00F55BCA" w:rsidRDefault="009E449B" w:rsidP="009E449B">
      <w:pPr>
        <w:pBdr>
          <w:bottom w:val="none" w:sz="4" w:space="3" w:color="000000"/>
        </w:pBdr>
        <w:jc w:val="both"/>
        <w:rPr>
          <w:sz w:val="22"/>
          <w:szCs w:val="22"/>
        </w:rPr>
      </w:pPr>
    </w:p>
    <w:p w14:paraId="5D1EE8D8" w14:textId="05D78F99" w:rsidR="00AA2749" w:rsidRPr="00F55BCA" w:rsidRDefault="00AA2749" w:rsidP="009E449B">
      <w:pPr>
        <w:pBdr>
          <w:bottom w:val="none" w:sz="4" w:space="3" w:color="000000"/>
        </w:pBdr>
        <w:jc w:val="both"/>
        <w:rPr>
          <w:sz w:val="22"/>
          <w:szCs w:val="22"/>
        </w:rPr>
      </w:pPr>
    </w:p>
    <w:p w14:paraId="39AC8DFD" w14:textId="77777777" w:rsidR="00AA2749" w:rsidRPr="00F55BCA" w:rsidRDefault="00AA2749" w:rsidP="009E449B">
      <w:pPr>
        <w:pBdr>
          <w:bottom w:val="none" w:sz="4" w:space="3" w:color="000000"/>
        </w:pBdr>
        <w:jc w:val="both"/>
        <w:rPr>
          <w:sz w:val="22"/>
          <w:szCs w:val="22"/>
        </w:rPr>
      </w:pPr>
    </w:p>
    <w:p w14:paraId="63A29E62" w14:textId="38A81348" w:rsidR="009E449B" w:rsidRPr="00F55BCA" w:rsidRDefault="009E449B" w:rsidP="009E449B">
      <w:pPr>
        <w:jc w:val="both"/>
        <w:rPr>
          <w:sz w:val="20"/>
          <w:szCs w:val="20"/>
        </w:rPr>
      </w:pPr>
      <w:r w:rsidRPr="00F55BCA">
        <w:rPr>
          <w:sz w:val="20"/>
          <w:szCs w:val="20"/>
        </w:rPr>
        <w:t xml:space="preserve">* Proszę o wstawienie „x” w opcji odpowiadającej Pana/Pani statusowi.  </w:t>
      </w:r>
    </w:p>
    <w:p w14:paraId="22F874D2" w14:textId="6C4D1BA9" w:rsidR="009E449B" w:rsidRPr="00F55BCA" w:rsidRDefault="009E449B" w:rsidP="009E449B">
      <w:pPr>
        <w:jc w:val="both"/>
        <w:rPr>
          <w:sz w:val="20"/>
          <w:szCs w:val="20"/>
        </w:rPr>
      </w:pPr>
      <w:r w:rsidRPr="00F55BCA">
        <w:rPr>
          <w:sz w:val="20"/>
          <w:szCs w:val="20"/>
        </w:rPr>
        <w:t xml:space="preserve">** Proszę o </w:t>
      </w:r>
      <w:r w:rsidR="003711EA" w:rsidRPr="00F55BCA">
        <w:rPr>
          <w:sz w:val="20"/>
          <w:szCs w:val="20"/>
        </w:rPr>
        <w:t>wypisanie</w:t>
      </w:r>
      <w:r w:rsidRPr="00F55BCA">
        <w:rPr>
          <w:sz w:val="20"/>
          <w:szCs w:val="20"/>
        </w:rPr>
        <w:t xml:space="preserve"> publikacji</w:t>
      </w:r>
      <w:r w:rsidR="00D64239" w:rsidRPr="00F55BCA">
        <w:rPr>
          <w:sz w:val="20"/>
          <w:szCs w:val="20"/>
        </w:rPr>
        <w:t xml:space="preserve">, które ukazały się w ostatnich </w:t>
      </w:r>
      <w:r w:rsidR="003711EA" w:rsidRPr="00F55BCA">
        <w:rPr>
          <w:sz w:val="20"/>
          <w:szCs w:val="20"/>
        </w:rPr>
        <w:t>pięciu</w:t>
      </w:r>
      <w:r w:rsidR="00D64239" w:rsidRPr="00F55BCA">
        <w:rPr>
          <w:sz w:val="20"/>
          <w:szCs w:val="20"/>
        </w:rPr>
        <w:t xml:space="preserve"> latach</w:t>
      </w:r>
      <w:r w:rsidR="003711EA" w:rsidRPr="00F55BCA">
        <w:rPr>
          <w:sz w:val="20"/>
          <w:szCs w:val="20"/>
        </w:rPr>
        <w:t>.</w:t>
      </w:r>
    </w:p>
    <w:p w14:paraId="22964C51" w14:textId="077226EB" w:rsidR="00D64239" w:rsidRPr="00F55BCA" w:rsidRDefault="00D64239" w:rsidP="009E449B">
      <w:pPr>
        <w:jc w:val="both"/>
        <w:rPr>
          <w:sz w:val="20"/>
          <w:szCs w:val="20"/>
        </w:rPr>
      </w:pPr>
      <w:r w:rsidRPr="00F55BCA">
        <w:rPr>
          <w:sz w:val="20"/>
          <w:szCs w:val="20"/>
        </w:rPr>
        <w:t xml:space="preserve">*** Proszę o przedstawienie projektów badawczych, w których uczestniczył/uczestniczyła Pan/Pani w ostatnich </w:t>
      </w:r>
      <w:r w:rsidR="003711EA" w:rsidRPr="00F55BCA">
        <w:rPr>
          <w:sz w:val="20"/>
          <w:szCs w:val="20"/>
        </w:rPr>
        <w:t>pięciu</w:t>
      </w:r>
      <w:r w:rsidR="00F55BCA">
        <w:rPr>
          <w:sz w:val="20"/>
          <w:szCs w:val="20"/>
        </w:rPr>
        <w:t xml:space="preserve"> latach</w:t>
      </w:r>
      <w:r w:rsidRPr="00F55BCA">
        <w:rPr>
          <w:sz w:val="20"/>
          <w:szCs w:val="20"/>
        </w:rPr>
        <w:t>, z określeniem roli jako: kierownik projektu, wykonawca</w:t>
      </w:r>
      <w:r w:rsidR="00D15106" w:rsidRPr="00F55BCA">
        <w:rPr>
          <w:sz w:val="20"/>
          <w:szCs w:val="20"/>
        </w:rPr>
        <w:t xml:space="preserve"> w projekcie</w:t>
      </w:r>
      <w:r w:rsidRPr="00F55BCA">
        <w:rPr>
          <w:sz w:val="20"/>
          <w:szCs w:val="20"/>
        </w:rPr>
        <w:t>, doktorant lub inna</w:t>
      </w:r>
      <w:r w:rsidR="00AF2D68" w:rsidRPr="00F55BCA">
        <w:rPr>
          <w:sz w:val="20"/>
          <w:szCs w:val="20"/>
        </w:rPr>
        <w:t xml:space="preserve"> funkcja (proszę określić jaka). </w:t>
      </w:r>
      <w:r w:rsidRPr="00F55BCA">
        <w:rPr>
          <w:sz w:val="20"/>
          <w:szCs w:val="20"/>
        </w:rPr>
        <w:t xml:space="preserve">  </w:t>
      </w:r>
    </w:p>
    <w:p w14:paraId="71D4DB9C" w14:textId="48257E00" w:rsidR="009E449B" w:rsidRPr="00F55BCA" w:rsidRDefault="0002468D" w:rsidP="00BC191B">
      <w:pPr>
        <w:jc w:val="both"/>
        <w:rPr>
          <w:sz w:val="20"/>
          <w:szCs w:val="20"/>
        </w:rPr>
      </w:pPr>
      <w:r w:rsidRPr="00F55BCA">
        <w:rPr>
          <w:sz w:val="20"/>
          <w:szCs w:val="20"/>
        </w:rPr>
        <w:t>**** Maksymalnie 500 znaków ze spacjami.</w:t>
      </w:r>
    </w:p>
    <w:sectPr w:rsidR="009E449B" w:rsidRPr="00F55BCA">
      <w:headerReference w:type="default" r:id="rId8"/>
      <w:footerReference w:type="default" r:id="rId9"/>
      <w:pgSz w:w="11906" w:h="16838"/>
      <w:pgMar w:top="1135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A85E3" w14:textId="77777777" w:rsidR="00FC7226" w:rsidRDefault="00FC7226">
      <w:r>
        <w:separator/>
      </w:r>
    </w:p>
  </w:endnote>
  <w:endnote w:type="continuationSeparator" w:id="0">
    <w:p w14:paraId="285E8255" w14:textId="77777777" w:rsidR="00FC7226" w:rsidRDefault="00FC72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C02F5" w14:textId="618A9C8A" w:rsidR="00F702CE" w:rsidRPr="00256BE1" w:rsidRDefault="00EE4D0C">
    <w:pPr>
      <w:pStyle w:val="Stopka"/>
      <w:rPr>
        <w:rFonts w:asciiTheme="minorHAnsi" w:hAnsiTheme="minorHAnsi" w:cstheme="minorHAnsi"/>
        <w:color w:val="44546A" w:themeColor="text2"/>
        <w:sz w:val="20"/>
        <w:szCs w:val="20"/>
      </w:rPr>
    </w:pPr>
    <w:r w:rsidRPr="00256BE1">
      <w:rPr>
        <w:rFonts w:asciiTheme="minorHAnsi" w:hAnsiTheme="minorHAnsi" w:cstheme="minorHAnsi"/>
        <w:color w:val="44546A" w:themeColor="text2"/>
        <w:sz w:val="20"/>
        <w:szCs w:val="20"/>
      </w:rPr>
      <w:t>Projekt pn. „Polscy „</w:t>
    </w:r>
    <w:proofErr w:type="spellStart"/>
    <w:r w:rsidRPr="00256BE1">
      <w:rPr>
        <w:rFonts w:asciiTheme="minorHAnsi" w:hAnsiTheme="minorHAnsi" w:cstheme="minorHAnsi"/>
        <w:color w:val="44546A" w:themeColor="text2"/>
        <w:sz w:val="20"/>
        <w:szCs w:val="20"/>
      </w:rPr>
      <w:t>grey</w:t>
    </w:r>
    <w:proofErr w:type="spellEnd"/>
    <w:r w:rsidRPr="00256BE1">
      <w:rPr>
        <w:rFonts w:asciiTheme="minorHAnsi" w:hAnsiTheme="minorHAnsi" w:cstheme="minorHAnsi"/>
        <w:color w:val="44546A" w:themeColor="text2"/>
        <w:sz w:val="20"/>
        <w:szCs w:val="20"/>
      </w:rPr>
      <w:t xml:space="preserve"> </w:t>
    </w:r>
    <w:proofErr w:type="spellStart"/>
    <w:r w:rsidRPr="00256BE1">
      <w:rPr>
        <w:rFonts w:asciiTheme="minorHAnsi" w:hAnsiTheme="minorHAnsi" w:cstheme="minorHAnsi"/>
        <w:color w:val="44546A" w:themeColor="text2"/>
        <w:sz w:val="20"/>
        <w:szCs w:val="20"/>
      </w:rPr>
      <w:t>voters</w:t>
    </w:r>
    <w:proofErr w:type="spellEnd"/>
    <w:r w:rsidRPr="00256BE1">
      <w:rPr>
        <w:rFonts w:asciiTheme="minorHAnsi" w:hAnsiTheme="minorHAnsi" w:cstheme="minorHAnsi"/>
        <w:color w:val="44546A" w:themeColor="text2"/>
        <w:sz w:val="20"/>
        <w:szCs w:val="20"/>
      </w:rPr>
      <w:t>”. Wpływ zmian demograficznych na rynek wyborczy w Polsce. Studium cyklu wyborczego lat 2023-2025”</w:t>
    </w:r>
    <w:r w:rsidR="00D15106" w:rsidRPr="00256BE1">
      <w:rPr>
        <w:rFonts w:asciiTheme="minorHAnsi" w:hAnsiTheme="minorHAnsi" w:cstheme="minorHAnsi"/>
        <w:color w:val="44546A" w:themeColor="text2"/>
        <w:sz w:val="20"/>
        <w:szCs w:val="20"/>
      </w:rPr>
      <w:t xml:space="preserve"> </w:t>
    </w:r>
    <w:r w:rsidRPr="00256BE1">
      <w:rPr>
        <w:rFonts w:asciiTheme="minorHAnsi" w:hAnsiTheme="minorHAnsi" w:cstheme="minorHAnsi"/>
        <w:color w:val="44546A" w:themeColor="text2"/>
        <w:sz w:val="20"/>
        <w:szCs w:val="20"/>
      </w:rPr>
      <w:t>jest finansowanego ze środków Narodowe Centrum Nauki w ramach konkursu OPUS 21 zgodnie z umową nr UMO-2021/41/B/HS5/00105.</w:t>
    </w:r>
  </w:p>
  <w:p w14:paraId="2C5A3291" w14:textId="77777777" w:rsidR="00F702CE" w:rsidRDefault="00F702CE">
    <w:pPr>
      <w:pStyle w:val="Stopka"/>
      <w:tabs>
        <w:tab w:val="clear" w:pos="4536"/>
        <w:tab w:val="clear" w:pos="9072"/>
        <w:tab w:val="left" w:pos="2370"/>
      </w:tabs>
    </w:pPr>
    <w:r>
      <w:tab/>
    </w:r>
  </w:p>
  <w:p w14:paraId="1B52BC0B" w14:textId="77777777" w:rsidR="00F702CE" w:rsidRDefault="00F702CE">
    <w:pPr>
      <w:pStyle w:val="Stopka"/>
      <w:tabs>
        <w:tab w:val="clear" w:pos="4536"/>
        <w:tab w:val="clear" w:pos="9072"/>
        <w:tab w:val="left" w:pos="2370"/>
      </w:tabs>
    </w:pPr>
    <w:r>
      <w:tab/>
    </w:r>
  </w:p>
  <w:p w14:paraId="5004C3E4" w14:textId="0C819054" w:rsidR="00F702CE" w:rsidRDefault="00F702CE">
    <w:pPr>
      <w:pStyle w:val="Stopka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E9A1E0A" wp14:editId="3F340B96">
          <wp:simplePos x="0" y="0"/>
          <wp:positionH relativeFrom="page">
            <wp:posOffset>0</wp:posOffset>
          </wp:positionH>
          <wp:positionV relativeFrom="page">
            <wp:posOffset>9734549</wp:posOffset>
          </wp:positionV>
          <wp:extent cx="7559675" cy="953135"/>
          <wp:effectExtent l="0" t="0" r="3175" b="0"/>
          <wp:wrapNone/>
          <wp:docPr id="2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>
                    <a:picLocks noChangeAspect="1"/>
                  </pic:cNvPicPr>
                </pic:nvPicPr>
                <pic:blipFill>
                  <a:blip r:embed="rId1"/>
                  <a:srcRect t="91082"/>
                  <a:stretch/>
                </pic:blipFill>
                <pic:spPr bwMode="auto">
                  <a:xfrm>
                    <a:off x="0" y="0"/>
                    <a:ext cx="7559675" cy="953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1DBF01F" w14:textId="77777777" w:rsidR="00F702CE" w:rsidRDefault="00F702CE">
    <w:pPr>
      <w:pStyle w:val="Stopka"/>
      <w:tabs>
        <w:tab w:val="clear" w:pos="4536"/>
        <w:tab w:val="clear" w:pos="9072"/>
        <w:tab w:val="left" w:pos="99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E65741" w14:textId="77777777" w:rsidR="00FC7226" w:rsidRDefault="00FC7226">
      <w:r>
        <w:separator/>
      </w:r>
    </w:p>
  </w:footnote>
  <w:footnote w:type="continuationSeparator" w:id="0">
    <w:p w14:paraId="5A98326F" w14:textId="77777777" w:rsidR="00FC7226" w:rsidRDefault="00FC72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D2499" w14:textId="77777777" w:rsidR="00F702CE" w:rsidRDefault="00F702CE">
    <w:pPr>
      <w:pStyle w:val="Nagwek"/>
      <w:tabs>
        <w:tab w:val="clear" w:pos="4536"/>
        <w:tab w:val="clear" w:pos="9072"/>
        <w:tab w:val="left" w:pos="1650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1" locked="0" layoutInCell="1" allowOverlap="1" wp14:anchorId="514D3149" wp14:editId="1968A54C">
              <wp:simplePos x="0" y="0"/>
              <wp:positionH relativeFrom="column">
                <wp:posOffset>-720090</wp:posOffset>
              </wp:positionH>
              <wp:positionV relativeFrom="paragraph">
                <wp:posOffset>-532701</wp:posOffset>
              </wp:positionV>
              <wp:extent cx="7561089" cy="1183341"/>
              <wp:effectExtent l="0" t="0" r="1905" b="0"/>
              <wp:wrapNone/>
              <wp:docPr id="1" name="Grupa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 bwMode="auto">
                      <a:xfrm>
                        <a:off x="0" y="0"/>
                        <a:ext cx="7561089" cy="1183341"/>
                        <a:chOff x="0" y="0"/>
                        <a:chExt cx="7561089" cy="1183341"/>
                      </a:xfrm>
                    </wpg:grpSpPr>
                    <pic:pic xmlns:pic="http://schemas.openxmlformats.org/drawingml/2006/picture">
                      <pic:nvPicPr>
                        <pic:cNvPr id="4" name="Obraz 3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rcRect b="88949"/>
                        <a:stretch/>
                      </pic:blipFill>
                      <pic:spPr bwMode="auto">
                        <a:xfrm>
                          <a:off x="0" y="0"/>
                          <a:ext cx="7561089" cy="118334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5" name="Obraz 1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tretch/>
                      </pic:blipFill>
                      <pic:spPr bwMode="auto">
                        <a:xfrm>
                          <a:off x="5909022" y="437990"/>
                          <a:ext cx="922084" cy="63009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3EFA313" id="Grupa 4" o:spid="_x0000_s1026" style="position:absolute;margin-left:-56.7pt;margin-top:-41.95pt;width:595.35pt;height:93.2pt;z-index:-251656192" coordsize="75610,11833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T/////////////////////////////////////////69H/////////////////////////&#10;////////////////9+n+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4c3X////////////////////////////&#10;///////////dr5a39P/////////////////////////////////////FjGin5///////////////&#10;///////////////////////MnImk5//////////////////////////////////////6zrvG9f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3MW99f////////////////////////////////////+/k3qFxf//////////////////&#10;/////////////////9uQWz1lqPb//////////////////////////////////rx1NABUm+v/////&#10;////////////////////////////05R+SSxOmuz////////////////////////////////Y1Mqz&#10;fmVtpfn////////////////////////////////////0xa6vyf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t5ePj5Obo7fH5//////////////////////////////2xlJKSlZmdo6my&#10;vNDt//////////////////////////+dU0dJTVFWYHOKr9b8//////////////////////////+y&#10;VgAaNVBti67S9//////////////////////////////Nbz5fe5m31/n/////////////////////&#10;///////////un4OmwuH/////////////////////////////////////487r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ijfzrf+3uH8xr/wAW/wC8P/e2ynv48P8AOG/7enfz&#10;Af8Axa7ub/3ssl7BrNf8XbI/9Rc3/Q59tcv+cf8A4MfdYHut322e8fv3v3v3v3v3v3v3v3v3v3v3&#10;v3v3v3v3v3v3v3v3v3v3v3v3v3v3v3v3v3v3v3v3v3v3v3v3v3swHxN/7Kn+NH/iwHTX/vxduex0&#10;+L3/AGUx8d//ABOnUn/vf7f9yKT/AIFU3/URD/1sX3yT9a/8GX/ex7+7x7+2Z7HD27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ijfzrf8At7h/Ma/8W/7w/wDe2ynv48P84b/t6d/MB/8AFru5v/eyyXsG&#10;s1/xdsj/ANRc3/Q59tcv+cf/AIMfdYHut322e8fv3v3v3v3v3v3v3v3v3v3v3v3v3v3v3v3v3v3v&#10;3v3v3v3v3v3v3v3v3v3v3v3v3v3v3v3v3v3swHxN/wCyp/jR/wCLAdNf+/F257HT4vf9lMfHf/xO&#10;nUn/AL3+3/cik/4FU3/URD/1sX3yT9a/8GX/AHse/u8e/tmexw9u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4o3863/t7h/Ma/8W/7w/8Ae2ynv48P84b/ALenfzAf/Fru5v8A3ssl7BrNf8XbI/8AUXN/&#10;0OfbXL/nH/4MfdYHut322e8fv3v3v3v3v3v3v3v3v3v3v3v3v3v3v3v3v3v3v3v3v3v3v3v3v3v3&#10;v3v3v3v3v3v3v3v3v3v3swHxN/7Kn+NH/iwHTX/vxduex0+L3/ZTHx3/APE6dSf+9/t/3IpP+BVN&#10;/wBREP8A1sX3yT9a/wDBl/3se/u8e/tmexw9u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4o3863/t7&#10;h/Ma/wDFv+8P/e2ynv48P84b/t6d/MB/8Wu7m/8AeyyXsGs1/wAXbI/9Rc3/AEOfbXL/AJx/+DH3&#10;WB7rd9tnvH797979797979797979797979797979797979797979797979797979797979797979&#10;7979797MB8Tf+yp/jR/4sB01/wC/F257HT4vf9lMfHf/AMTp1J/73+3/AHIpP+BVN/1EQ/8AWxff&#10;JP1r/wAGX/ex7+7x7+2Z7HD27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ijfzrf+3uH8xr/wAW/wC8&#10;P/e2ynv48P8AOG/7enfzAf8Axa7ub/3ssl7BrNf8XbI/9Rc3/Q59tcv+cf8A4MfdYHut322e8fv3&#10;v3v3v3v3v3v3v3v3v3v3v3v3v3v3v3v3v3v3v3v3v3v3v3v3v3v3v3v3v3v3v3v3v3v3v3swHxN/&#10;7Kn+NH/iwHTX/vxduex0+L3/AGUx8d//ABOnUn/vf7f9yKT/AIFU3/URD/1sX3yT9a/8GX/ex7+7&#10;x7+2Z7HD27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ijfzrf8At7h/Ma/8W/7w/wDe2ynv48P84b/t&#10;6d/MB/8AFru5v/eyyXsGs1/xdsj/ANRc3/Q59tcv+cf/AIMfdYHut322e8fv3v3v3v3v3v3v3v3v&#10;3v3v3v3v3v3v3v3v3v3v3v3v3v3v3v3v3v3v3v3v3v3v3v3v3v3v3v3swHxN/wCyp/jR/wCLAdNf&#10;+/F257HT4vf9lMfHf/xOnUn/AL3+3/cik/4FU3/URD/1sX3yT9a/8GX/AHse/u8e/tmexw9u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3" o:spid="_x0000_s1027" type="#_x0000_t75" style="position:absolute;width:75610;height:118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">
                <v:imagedata r:id="rId3" o:title="" cropbottom="58294f"/>
              </v:shape>
              <v:shape id="Obraz 1" o:spid="_x0000_s1028" type="#_x0000_t75" style="position:absolute;left:59090;top:4379;width:9221;height:63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">
                <v:imagedata r:id="rId4" o:title=""/>
              </v:shape>
            </v:group>
          </w:pict>
        </mc:Fallback>
      </mc:AlternateContent>
    </w:r>
    <w:r>
      <w:tab/>
    </w:r>
  </w:p>
  <w:p w14:paraId="2DB1FC17" w14:textId="77777777" w:rsidR="00F702CE" w:rsidRDefault="00F702CE">
    <w:pPr>
      <w:pStyle w:val="Nagwek"/>
      <w:tabs>
        <w:tab w:val="clear" w:pos="4536"/>
        <w:tab w:val="clear" w:pos="9072"/>
        <w:tab w:val="left" w:pos="1650"/>
      </w:tabs>
    </w:pPr>
  </w:p>
  <w:p w14:paraId="2020D799" w14:textId="77777777" w:rsidR="00F702CE" w:rsidRDefault="00F702CE">
    <w:pPr>
      <w:pStyle w:val="Nagwek"/>
      <w:tabs>
        <w:tab w:val="clear" w:pos="4536"/>
        <w:tab w:val="clear" w:pos="9072"/>
        <w:tab w:val="left" w:pos="1650"/>
      </w:tabs>
    </w:pPr>
  </w:p>
  <w:p w14:paraId="26FBC8DF" w14:textId="77777777" w:rsidR="00F702CE" w:rsidRDefault="00F702CE">
    <w:pPr>
      <w:pStyle w:val="Nagwek"/>
      <w:tabs>
        <w:tab w:val="clear" w:pos="4536"/>
        <w:tab w:val="clear" w:pos="9072"/>
        <w:tab w:val="left" w:pos="1650"/>
      </w:tabs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60CB9"/>
    <w:multiLevelType w:val="hybridMultilevel"/>
    <w:tmpl w:val="F8BAB8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41581C"/>
    <w:multiLevelType w:val="hybridMultilevel"/>
    <w:tmpl w:val="0B88A89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E50868"/>
    <w:multiLevelType w:val="hybridMultilevel"/>
    <w:tmpl w:val="5EE2719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CA546D"/>
    <w:multiLevelType w:val="hybridMultilevel"/>
    <w:tmpl w:val="EC34503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2C3475"/>
    <w:multiLevelType w:val="hybridMultilevel"/>
    <w:tmpl w:val="EDD6CD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A82843"/>
    <w:multiLevelType w:val="hybridMultilevel"/>
    <w:tmpl w:val="B0CE5462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E769C6"/>
    <w:multiLevelType w:val="hybridMultilevel"/>
    <w:tmpl w:val="393614A6"/>
    <w:lvl w:ilvl="0" w:tplc="78B08FA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63A99D0">
      <w:start w:val="1"/>
      <w:numFmt w:val="lowerLetter"/>
      <w:lvlText w:val="%2."/>
      <w:lvlJc w:val="left"/>
      <w:pPr>
        <w:ind w:left="1440" w:hanging="360"/>
      </w:pPr>
    </w:lvl>
    <w:lvl w:ilvl="2" w:tplc="427C04A4">
      <w:start w:val="1"/>
      <w:numFmt w:val="lowerRoman"/>
      <w:lvlText w:val="%3."/>
      <w:lvlJc w:val="right"/>
      <w:pPr>
        <w:ind w:left="2160" w:hanging="180"/>
      </w:pPr>
    </w:lvl>
    <w:lvl w:ilvl="3" w:tplc="3F9838FC">
      <w:start w:val="1"/>
      <w:numFmt w:val="decimal"/>
      <w:lvlText w:val="%4."/>
      <w:lvlJc w:val="left"/>
      <w:pPr>
        <w:ind w:left="2880" w:hanging="360"/>
      </w:pPr>
    </w:lvl>
    <w:lvl w:ilvl="4" w:tplc="A7E8ED9A">
      <w:start w:val="1"/>
      <w:numFmt w:val="lowerLetter"/>
      <w:lvlText w:val="%5."/>
      <w:lvlJc w:val="left"/>
      <w:pPr>
        <w:ind w:left="3600" w:hanging="360"/>
      </w:pPr>
    </w:lvl>
    <w:lvl w:ilvl="5" w:tplc="B198A040">
      <w:start w:val="1"/>
      <w:numFmt w:val="lowerRoman"/>
      <w:lvlText w:val="%6."/>
      <w:lvlJc w:val="right"/>
      <w:pPr>
        <w:ind w:left="4320" w:hanging="180"/>
      </w:pPr>
    </w:lvl>
    <w:lvl w:ilvl="6" w:tplc="3BD8337C">
      <w:start w:val="1"/>
      <w:numFmt w:val="decimal"/>
      <w:lvlText w:val="%7."/>
      <w:lvlJc w:val="left"/>
      <w:pPr>
        <w:ind w:left="5040" w:hanging="360"/>
      </w:pPr>
    </w:lvl>
    <w:lvl w:ilvl="7" w:tplc="A5622070">
      <w:start w:val="1"/>
      <w:numFmt w:val="lowerLetter"/>
      <w:lvlText w:val="%8."/>
      <w:lvlJc w:val="left"/>
      <w:pPr>
        <w:ind w:left="5760" w:hanging="360"/>
      </w:pPr>
    </w:lvl>
    <w:lvl w:ilvl="8" w:tplc="CAE669E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D845C3"/>
    <w:multiLevelType w:val="hybridMultilevel"/>
    <w:tmpl w:val="775C8402"/>
    <w:lvl w:ilvl="0" w:tplc="EEEEE1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0E13BF"/>
    <w:multiLevelType w:val="hybridMultilevel"/>
    <w:tmpl w:val="B1941C6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D632D6"/>
    <w:multiLevelType w:val="hybridMultilevel"/>
    <w:tmpl w:val="12C683A0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400C46"/>
    <w:multiLevelType w:val="multilevel"/>
    <w:tmpl w:val="030C6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90E62B3"/>
    <w:multiLevelType w:val="hybridMultilevel"/>
    <w:tmpl w:val="8234AAC4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974A7A"/>
    <w:multiLevelType w:val="hybridMultilevel"/>
    <w:tmpl w:val="0B88A8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CF7ED3"/>
    <w:multiLevelType w:val="multilevel"/>
    <w:tmpl w:val="528C1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73A0D25"/>
    <w:multiLevelType w:val="hybridMultilevel"/>
    <w:tmpl w:val="CE4A73EC"/>
    <w:lvl w:ilvl="0" w:tplc="BFE2E2D8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plc="2E8654DC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plc="E19EF73A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plc="03DC763E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plc="914A563E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plc="F23A2198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plc="28B4F4CC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plc="DF3EE4A8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plc="8D7648E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F911AC3"/>
    <w:multiLevelType w:val="hybridMultilevel"/>
    <w:tmpl w:val="B2946A2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3D40C7"/>
    <w:multiLevelType w:val="hybridMultilevel"/>
    <w:tmpl w:val="A3686B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9D18DB"/>
    <w:multiLevelType w:val="hybridMultilevel"/>
    <w:tmpl w:val="88127FCA"/>
    <w:lvl w:ilvl="0" w:tplc="0809000F">
      <w:start w:val="1"/>
      <w:numFmt w:val="decimal"/>
      <w:lvlText w:val="%1."/>
      <w:lvlJc w:val="left"/>
      <w:pPr>
        <w:ind w:left="1068" w:hanging="360"/>
      </w:p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8" w15:restartNumberingAfterBreak="0">
    <w:nsid w:val="796C7B7E"/>
    <w:multiLevelType w:val="hybridMultilevel"/>
    <w:tmpl w:val="CA7EF7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EE0DD2"/>
    <w:multiLevelType w:val="hybridMultilevel"/>
    <w:tmpl w:val="B46C43E0"/>
    <w:lvl w:ilvl="0" w:tplc="4C443A2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9E9070FE">
      <w:start w:val="1"/>
      <w:numFmt w:val="lowerLetter"/>
      <w:lvlText w:val="%2."/>
      <w:lvlJc w:val="left"/>
      <w:pPr>
        <w:ind w:left="1440" w:hanging="360"/>
      </w:pPr>
    </w:lvl>
    <w:lvl w:ilvl="2" w:tplc="2FB4987A">
      <w:start w:val="1"/>
      <w:numFmt w:val="lowerRoman"/>
      <w:lvlText w:val="%3."/>
      <w:lvlJc w:val="right"/>
      <w:pPr>
        <w:ind w:left="2160" w:hanging="180"/>
      </w:pPr>
    </w:lvl>
    <w:lvl w:ilvl="3" w:tplc="1C10F98A">
      <w:start w:val="1"/>
      <w:numFmt w:val="decimal"/>
      <w:lvlText w:val="%4."/>
      <w:lvlJc w:val="left"/>
      <w:pPr>
        <w:ind w:left="2880" w:hanging="360"/>
      </w:pPr>
    </w:lvl>
    <w:lvl w:ilvl="4" w:tplc="A9944812">
      <w:start w:val="1"/>
      <w:numFmt w:val="lowerLetter"/>
      <w:lvlText w:val="%5."/>
      <w:lvlJc w:val="left"/>
      <w:pPr>
        <w:ind w:left="3600" w:hanging="360"/>
      </w:pPr>
    </w:lvl>
    <w:lvl w:ilvl="5" w:tplc="663C9108">
      <w:start w:val="1"/>
      <w:numFmt w:val="lowerRoman"/>
      <w:lvlText w:val="%6."/>
      <w:lvlJc w:val="right"/>
      <w:pPr>
        <w:ind w:left="4320" w:hanging="180"/>
      </w:pPr>
    </w:lvl>
    <w:lvl w:ilvl="6" w:tplc="8578E280">
      <w:start w:val="1"/>
      <w:numFmt w:val="decimal"/>
      <w:lvlText w:val="%7."/>
      <w:lvlJc w:val="left"/>
      <w:pPr>
        <w:ind w:left="5040" w:hanging="360"/>
      </w:pPr>
    </w:lvl>
    <w:lvl w:ilvl="7" w:tplc="CFB867EA">
      <w:start w:val="1"/>
      <w:numFmt w:val="lowerLetter"/>
      <w:lvlText w:val="%8."/>
      <w:lvlJc w:val="left"/>
      <w:pPr>
        <w:ind w:left="5760" w:hanging="360"/>
      </w:pPr>
    </w:lvl>
    <w:lvl w:ilvl="8" w:tplc="15DCD7BC">
      <w:start w:val="1"/>
      <w:numFmt w:val="lowerRoman"/>
      <w:lvlText w:val="%9."/>
      <w:lvlJc w:val="right"/>
      <w:pPr>
        <w:ind w:left="6480" w:hanging="180"/>
      </w:pPr>
    </w:lvl>
  </w:abstractNum>
  <w:num w:numId="1" w16cid:durableId="1715931611">
    <w:abstractNumId w:val="19"/>
  </w:num>
  <w:num w:numId="2" w16cid:durableId="875657727">
    <w:abstractNumId w:val="6"/>
  </w:num>
  <w:num w:numId="3" w16cid:durableId="2050032480">
    <w:abstractNumId w:val="14"/>
  </w:num>
  <w:num w:numId="4" w16cid:durableId="1676414594">
    <w:abstractNumId w:val="3"/>
  </w:num>
  <w:num w:numId="5" w16cid:durableId="1147741098">
    <w:abstractNumId w:val="5"/>
  </w:num>
  <w:num w:numId="6" w16cid:durableId="155803676">
    <w:abstractNumId w:val="2"/>
  </w:num>
  <w:num w:numId="7" w16cid:durableId="1186211709">
    <w:abstractNumId w:val="9"/>
  </w:num>
  <w:num w:numId="8" w16cid:durableId="1697265383">
    <w:abstractNumId w:val="11"/>
  </w:num>
  <w:num w:numId="9" w16cid:durableId="807170313">
    <w:abstractNumId w:val="18"/>
  </w:num>
  <w:num w:numId="10" w16cid:durableId="779645817">
    <w:abstractNumId w:val="10"/>
  </w:num>
  <w:num w:numId="11" w16cid:durableId="1198742190">
    <w:abstractNumId w:val="17"/>
  </w:num>
  <w:num w:numId="12" w16cid:durableId="1438911363">
    <w:abstractNumId w:val="7"/>
  </w:num>
  <w:num w:numId="13" w16cid:durableId="1628049257">
    <w:abstractNumId w:val="13"/>
  </w:num>
  <w:num w:numId="14" w16cid:durableId="2104644680">
    <w:abstractNumId w:val="8"/>
  </w:num>
  <w:num w:numId="15" w16cid:durableId="1271741025">
    <w:abstractNumId w:val="15"/>
  </w:num>
  <w:num w:numId="16" w16cid:durableId="806749564">
    <w:abstractNumId w:val="12"/>
  </w:num>
  <w:num w:numId="17" w16cid:durableId="2000649545">
    <w:abstractNumId w:val="4"/>
  </w:num>
  <w:num w:numId="18" w16cid:durableId="557018160">
    <w:abstractNumId w:val="1"/>
  </w:num>
  <w:num w:numId="19" w16cid:durableId="214703617">
    <w:abstractNumId w:val="16"/>
  </w:num>
  <w:num w:numId="20" w16cid:durableId="1060595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TYzsjQyNTQ1NjBS0lEKTi0uzszPAykwrwUA1gcMaCwAAAA="/>
  </w:docVars>
  <w:rsids>
    <w:rsidRoot w:val="00160195"/>
    <w:rsid w:val="0000486D"/>
    <w:rsid w:val="00010BD4"/>
    <w:rsid w:val="00021BD2"/>
    <w:rsid w:val="0002468D"/>
    <w:rsid w:val="000628CE"/>
    <w:rsid w:val="00062A50"/>
    <w:rsid w:val="00073D1B"/>
    <w:rsid w:val="00093047"/>
    <w:rsid w:val="000A6139"/>
    <w:rsid w:val="000B3DF2"/>
    <w:rsid w:val="000D2B1F"/>
    <w:rsid w:val="000E4398"/>
    <w:rsid w:val="000E474A"/>
    <w:rsid w:val="000F2A45"/>
    <w:rsid w:val="00106BBD"/>
    <w:rsid w:val="001101AE"/>
    <w:rsid w:val="00114256"/>
    <w:rsid w:val="00114F99"/>
    <w:rsid w:val="001417EB"/>
    <w:rsid w:val="00160195"/>
    <w:rsid w:val="00167ADC"/>
    <w:rsid w:val="0018012D"/>
    <w:rsid w:val="0018350A"/>
    <w:rsid w:val="0022534F"/>
    <w:rsid w:val="00225E07"/>
    <w:rsid w:val="00256BE1"/>
    <w:rsid w:val="00265D61"/>
    <w:rsid w:val="002A224B"/>
    <w:rsid w:val="002B2C04"/>
    <w:rsid w:val="002E126B"/>
    <w:rsid w:val="002E4B90"/>
    <w:rsid w:val="00317DD4"/>
    <w:rsid w:val="00353805"/>
    <w:rsid w:val="003711EA"/>
    <w:rsid w:val="00371E2A"/>
    <w:rsid w:val="003B4455"/>
    <w:rsid w:val="003C79EB"/>
    <w:rsid w:val="00444A14"/>
    <w:rsid w:val="0045250D"/>
    <w:rsid w:val="00492172"/>
    <w:rsid w:val="004B0CFF"/>
    <w:rsid w:val="004E40E6"/>
    <w:rsid w:val="00514EC2"/>
    <w:rsid w:val="005518B4"/>
    <w:rsid w:val="00570BBD"/>
    <w:rsid w:val="00576A13"/>
    <w:rsid w:val="00597FB1"/>
    <w:rsid w:val="005A1082"/>
    <w:rsid w:val="005C36D0"/>
    <w:rsid w:val="006A1F6D"/>
    <w:rsid w:val="006B27AA"/>
    <w:rsid w:val="006B7F4E"/>
    <w:rsid w:val="006C117B"/>
    <w:rsid w:val="006D13D1"/>
    <w:rsid w:val="006E6F49"/>
    <w:rsid w:val="00710899"/>
    <w:rsid w:val="00722EC1"/>
    <w:rsid w:val="00731BF6"/>
    <w:rsid w:val="00745AE3"/>
    <w:rsid w:val="0075670D"/>
    <w:rsid w:val="00763265"/>
    <w:rsid w:val="0078376B"/>
    <w:rsid w:val="007A6561"/>
    <w:rsid w:val="007D40D8"/>
    <w:rsid w:val="00812D67"/>
    <w:rsid w:val="0082301A"/>
    <w:rsid w:val="00836177"/>
    <w:rsid w:val="008421CB"/>
    <w:rsid w:val="00864B3F"/>
    <w:rsid w:val="00870A8C"/>
    <w:rsid w:val="008850DE"/>
    <w:rsid w:val="008A06DA"/>
    <w:rsid w:val="008B63B7"/>
    <w:rsid w:val="008E6A8A"/>
    <w:rsid w:val="008F21BB"/>
    <w:rsid w:val="00956722"/>
    <w:rsid w:val="00967161"/>
    <w:rsid w:val="009B3C31"/>
    <w:rsid w:val="009B5019"/>
    <w:rsid w:val="009E449B"/>
    <w:rsid w:val="009E5E0E"/>
    <w:rsid w:val="009F2BA4"/>
    <w:rsid w:val="009F374E"/>
    <w:rsid w:val="00A05EE9"/>
    <w:rsid w:val="00A166E3"/>
    <w:rsid w:val="00A27F58"/>
    <w:rsid w:val="00AA2749"/>
    <w:rsid w:val="00AA34A2"/>
    <w:rsid w:val="00AB7E71"/>
    <w:rsid w:val="00AE0809"/>
    <w:rsid w:val="00AF2D68"/>
    <w:rsid w:val="00B05AB7"/>
    <w:rsid w:val="00B17F63"/>
    <w:rsid w:val="00B27438"/>
    <w:rsid w:val="00B346A0"/>
    <w:rsid w:val="00B50CB0"/>
    <w:rsid w:val="00B75FC5"/>
    <w:rsid w:val="00B93ACE"/>
    <w:rsid w:val="00BC191B"/>
    <w:rsid w:val="00C00322"/>
    <w:rsid w:val="00C0253D"/>
    <w:rsid w:val="00C51AEF"/>
    <w:rsid w:val="00C80BF0"/>
    <w:rsid w:val="00C8703B"/>
    <w:rsid w:val="00C976A6"/>
    <w:rsid w:val="00D11A09"/>
    <w:rsid w:val="00D14C7F"/>
    <w:rsid w:val="00D15106"/>
    <w:rsid w:val="00D4036A"/>
    <w:rsid w:val="00D64239"/>
    <w:rsid w:val="00D71534"/>
    <w:rsid w:val="00D767DE"/>
    <w:rsid w:val="00D822F1"/>
    <w:rsid w:val="00E25FC4"/>
    <w:rsid w:val="00E35AEE"/>
    <w:rsid w:val="00E6793A"/>
    <w:rsid w:val="00E73D6A"/>
    <w:rsid w:val="00E84037"/>
    <w:rsid w:val="00E87DDB"/>
    <w:rsid w:val="00E936D5"/>
    <w:rsid w:val="00E96C0A"/>
    <w:rsid w:val="00ED3E79"/>
    <w:rsid w:val="00EE4D0C"/>
    <w:rsid w:val="00F04BAB"/>
    <w:rsid w:val="00F4060A"/>
    <w:rsid w:val="00F55BCA"/>
    <w:rsid w:val="00F60691"/>
    <w:rsid w:val="00F702CE"/>
    <w:rsid w:val="00FA1229"/>
    <w:rsid w:val="00FB6148"/>
    <w:rsid w:val="00FC7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17A516"/>
  <w15:docId w15:val="{5429301D-6D1F-48BE-AC50-B2E0F289C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60195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6019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60195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6019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60195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160195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4B0CFF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B0CFF"/>
    <w:rPr>
      <w:rFonts w:ascii="Segoe UI" w:eastAsia="Times New Roman" w:hAnsi="Segoe UI" w:cs="Segoe UI"/>
      <w:sz w:val="18"/>
      <w:szCs w:val="18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E40E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E40E6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E40E6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E40E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E40E6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073D1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597F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56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8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4C73A5-DFA3-4449-BF91-103A05853C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Kalita</dc:creator>
  <cp:lastModifiedBy>Monika Borucka</cp:lastModifiedBy>
  <cp:revision>2</cp:revision>
  <dcterms:created xsi:type="dcterms:W3CDTF">2022-04-13T12:32:00Z</dcterms:created>
  <dcterms:modified xsi:type="dcterms:W3CDTF">2022-04-13T12:32:00Z</dcterms:modified>
</cp:coreProperties>
</file>